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610C6" w14:textId="61304370" w:rsidR="000B09C6" w:rsidRPr="001E323A" w:rsidRDefault="001E323A" w:rsidP="001E323A">
      <w:pPr>
        <w:jc w:val="center"/>
        <w:rPr>
          <w:rFonts w:cs="Times New Roman"/>
          <w:b/>
          <w:sz w:val="32"/>
          <w:szCs w:val="32"/>
        </w:rPr>
      </w:pPr>
      <w:r w:rsidRPr="001E323A">
        <w:rPr>
          <w:rFonts w:cs="Times New Roman"/>
          <w:b/>
          <w:sz w:val="32"/>
          <w:szCs w:val="32"/>
        </w:rPr>
        <w:t>BIÊN BẢN PHỎNG VẤN</w:t>
      </w:r>
      <w:r w:rsidR="009A7AF0">
        <w:rPr>
          <w:rFonts w:cs="Times New Roman"/>
          <w:b/>
          <w:sz w:val="32"/>
          <w:szCs w:val="32"/>
        </w:rPr>
        <w:t xml:space="preserve"> 02</w:t>
      </w:r>
      <w:bookmarkStart w:id="0" w:name="_GoBack"/>
      <w:bookmarkEnd w:id="0"/>
    </w:p>
    <w:p w14:paraId="769E5E75" w14:textId="77777777" w:rsidR="001E323A" w:rsidRDefault="001E323A" w:rsidP="001E323A">
      <w:pPr>
        <w:pStyle w:val="Heading1"/>
      </w:pPr>
      <w:r>
        <w:t>Thông tin chung</w:t>
      </w:r>
    </w:p>
    <w:p w14:paraId="349AA93D" w14:textId="77258D2C" w:rsidR="001E323A" w:rsidRDefault="001E323A" w:rsidP="001E323A">
      <w:pPr>
        <w:pStyle w:val="Heading2"/>
      </w:pPr>
      <w:r>
        <w:t>Thời gian</w:t>
      </w:r>
      <w:r w:rsidR="001D3FB9">
        <w:t xml:space="preserve">:  </w:t>
      </w:r>
      <w:r w:rsidR="002C0B54">
        <w:t>N</w:t>
      </w:r>
      <w:r w:rsidR="001D3FB9">
        <w:t>gày 0</w:t>
      </w:r>
      <w:r w:rsidR="00525A20">
        <w:t>9</w:t>
      </w:r>
      <w:r w:rsidR="001D3FB9">
        <w:t xml:space="preserve"> tháng 03 năm 2024</w:t>
      </w:r>
    </w:p>
    <w:p w14:paraId="2C5B5105" w14:textId="4596BAC7" w:rsidR="001E323A" w:rsidRDefault="001E323A" w:rsidP="001E323A">
      <w:pPr>
        <w:pStyle w:val="Heading2"/>
      </w:pPr>
      <w:r>
        <w:t>Địa điểm</w:t>
      </w:r>
      <w:r w:rsidR="001D3FB9">
        <w:t xml:space="preserve">: </w:t>
      </w:r>
      <w:r w:rsidR="00525A20">
        <w:t>Trả lời qua Email</w:t>
      </w:r>
      <w:r w:rsidR="004D1A44">
        <w:t xml:space="preserve"> và Zalo</w:t>
      </w:r>
    </w:p>
    <w:p w14:paraId="463FE7B6" w14:textId="52146724" w:rsidR="001E323A" w:rsidRDefault="001E323A" w:rsidP="001E323A">
      <w:pPr>
        <w:pStyle w:val="Heading2"/>
      </w:pPr>
      <w:r>
        <w:t>Thành phần tham gia phỏng vấn</w:t>
      </w:r>
      <w:r w:rsidR="001D3FB9">
        <w:t>:</w:t>
      </w:r>
    </w:p>
    <w:p w14:paraId="73C5B082" w14:textId="141CE63E" w:rsidR="001D3FB9" w:rsidRDefault="001D3FB9" w:rsidP="001D3FB9">
      <w:r w:rsidRPr="001D3FB9">
        <w:rPr>
          <w:b/>
          <w:bCs/>
        </w:rPr>
        <w:t>Người thực hiện phỏng vấn:</w:t>
      </w:r>
      <w:r>
        <w:t xml:space="preserve"> </w:t>
      </w:r>
      <w:r w:rsidRPr="00BB5C78">
        <w:rPr>
          <w:b/>
          <w:bCs/>
        </w:rPr>
        <w:t>Nguyễn Trọng Khang</w:t>
      </w:r>
      <w:r>
        <w:t xml:space="preserve">, </w:t>
      </w:r>
      <w:r w:rsidRPr="00B77310">
        <w:t>Nguyễn Võ Ngọc Nhi, Ngô Văn Thịnh</w:t>
      </w:r>
      <w:r>
        <w:t>, Nguyễn Thị Tú Trinh, Nguyễn Thị Xuân</w:t>
      </w:r>
    </w:p>
    <w:p w14:paraId="33B99CC9" w14:textId="557AF460" w:rsidR="001D3FB9" w:rsidRDefault="001D3FB9" w:rsidP="001D3FB9">
      <w:r w:rsidRPr="001D3FB9">
        <w:rPr>
          <w:b/>
          <w:bCs/>
        </w:rPr>
        <w:t>Người được phỏng vấn:</w:t>
      </w:r>
      <w:r>
        <w:t xml:space="preserve"> Chú </w:t>
      </w:r>
      <w:r w:rsidR="00CF0746">
        <w:t xml:space="preserve">Nguyễn Tiến </w:t>
      </w:r>
      <w:r>
        <w:t>Dân – Người quản lý kho sữa</w:t>
      </w:r>
    </w:p>
    <w:p w14:paraId="1CA9021E" w14:textId="77777777" w:rsidR="00AE2118" w:rsidRDefault="00AE2118" w:rsidP="00AE2118">
      <w:pPr>
        <w:pStyle w:val="Heading1"/>
      </w:pPr>
      <w:r>
        <w:t>Mục đích buổi phỏng vấn</w:t>
      </w:r>
    </w:p>
    <w:p w14:paraId="1AC2F9F0" w14:textId="10A7A09F" w:rsidR="00AE2118" w:rsidRPr="00AE2118" w:rsidRDefault="00525A20" w:rsidP="00AE2118">
      <w:r>
        <w:rPr>
          <w:color w:val="000000"/>
          <w:szCs w:val="26"/>
        </w:rPr>
        <w:t>Tiếp tục t</w:t>
      </w:r>
      <w:r w:rsidR="001D3FB9">
        <w:rPr>
          <w:color w:val="000000"/>
          <w:szCs w:val="26"/>
        </w:rPr>
        <w:t>hu thập yêu cầu cho ứng dụng quản lý kho sữa đại lý trên điện thoại cá nhân.</w:t>
      </w:r>
    </w:p>
    <w:p w14:paraId="44FB3924" w14:textId="77777777" w:rsidR="001E323A" w:rsidRDefault="001E323A" w:rsidP="001E323A">
      <w:pPr>
        <w:pStyle w:val="Heading1"/>
      </w:pPr>
      <w:r>
        <w:t>Khái quát yêu cầu</w:t>
      </w:r>
    </w:p>
    <w:p w14:paraId="118F7FE6" w14:textId="093E0DEB" w:rsidR="00CD23D5" w:rsidRDefault="00CD23D5" w:rsidP="00CD23D5">
      <w:r>
        <w:t xml:space="preserve">Ứng dụng dùng để quản lý kho sữa đại lý. Yêu cầu chức năng và yêu cầu phi chức năng được khái quát như sau: </w:t>
      </w:r>
    </w:p>
    <w:p w14:paraId="492A55AC" w14:textId="5A8AD807" w:rsidR="00CD23D5" w:rsidRDefault="00CD23D5" w:rsidP="00CD23D5">
      <w:pPr>
        <w:rPr>
          <w:b/>
          <w:bCs/>
        </w:rPr>
      </w:pPr>
      <w:r w:rsidRPr="00573E1B">
        <w:rPr>
          <w:b/>
          <w:bCs/>
        </w:rPr>
        <w:t>Yêu cầu chức năng:</w:t>
      </w:r>
    </w:p>
    <w:p w14:paraId="1B8E5864" w14:textId="7AB4679E" w:rsidR="00CD23D5" w:rsidRPr="00CD23D5" w:rsidRDefault="00CD23D5" w:rsidP="00CD23D5">
      <w:r>
        <w:t>- Quản lý thông tin hàng hóa</w:t>
      </w:r>
    </w:p>
    <w:p w14:paraId="78258D62" w14:textId="56CE33E0" w:rsidR="00CD23D5" w:rsidRDefault="00CD23D5" w:rsidP="00CD23D5">
      <w:r>
        <w:t>- Quản lý hàng hóa nhập kho</w:t>
      </w:r>
    </w:p>
    <w:p w14:paraId="53ADEA00" w14:textId="6958EDF3" w:rsidR="00CD23D5" w:rsidRDefault="00CD23D5" w:rsidP="00CD23D5">
      <w:r>
        <w:t>- Quản lý hàng hóa xuất kho – Lập phiếu xuất</w:t>
      </w:r>
    </w:p>
    <w:p w14:paraId="6B0756F5" w14:textId="75F81E71" w:rsidR="00CD23D5" w:rsidRDefault="00CD23D5" w:rsidP="00CD23D5">
      <w:r>
        <w:t>- Thống kê hàng hóa</w:t>
      </w:r>
    </w:p>
    <w:p w14:paraId="08F97B3D" w14:textId="25A4A350" w:rsidR="00CD23D5" w:rsidRDefault="00CD23D5" w:rsidP="00CD23D5">
      <w:r>
        <w:t>- Thêm</w:t>
      </w:r>
      <w:r w:rsidR="0092350E">
        <w:t xml:space="preserve"> hoặc Xóa</w:t>
      </w:r>
      <w:r w:rsidR="000F5FB2">
        <w:t xml:space="preserve"> hoặc Sửa</w:t>
      </w:r>
      <w:r>
        <w:t xml:space="preserve"> thông tin hàng hóa </w:t>
      </w:r>
    </w:p>
    <w:p w14:paraId="51F6F683" w14:textId="77777777" w:rsidR="00CD23D5" w:rsidRPr="00573E1B" w:rsidRDefault="00CD23D5" w:rsidP="00CD23D5">
      <w:pPr>
        <w:rPr>
          <w:b/>
          <w:bCs/>
        </w:rPr>
      </w:pPr>
      <w:r w:rsidRPr="00573E1B">
        <w:rPr>
          <w:b/>
          <w:bCs/>
        </w:rPr>
        <w:t>Yêu cầu phi chức năng:</w:t>
      </w:r>
    </w:p>
    <w:p w14:paraId="00557781" w14:textId="51F96240" w:rsidR="00CD23D5" w:rsidRDefault="00CD23D5" w:rsidP="00CD23D5">
      <w:r>
        <w:t>- Về bố cục</w:t>
      </w:r>
    </w:p>
    <w:p w14:paraId="673B1B92" w14:textId="2EE8372F" w:rsidR="00CD23D5" w:rsidRDefault="00CD23D5" w:rsidP="00CD23D5">
      <w:r>
        <w:t>- Về bảo mật</w:t>
      </w:r>
    </w:p>
    <w:p w14:paraId="1EB84DE2" w14:textId="77777777" w:rsidR="00C31CE4" w:rsidRDefault="00C31CE4">
      <w:pPr>
        <w:rPr>
          <w:rFonts w:eastAsiaTheme="majorEastAsia" w:cstheme="majorBidi"/>
          <w:b/>
          <w:color w:val="000000" w:themeColor="text1"/>
          <w:sz w:val="32"/>
          <w:szCs w:val="32"/>
        </w:rPr>
      </w:pPr>
      <w:r>
        <w:br w:type="page"/>
      </w:r>
    </w:p>
    <w:p w14:paraId="4CBB8E2D" w14:textId="151D43A2" w:rsidR="001E323A" w:rsidRDefault="001E323A" w:rsidP="001E323A">
      <w:pPr>
        <w:pStyle w:val="Heading1"/>
      </w:pPr>
      <w:r>
        <w:lastRenderedPageBreak/>
        <w:t>Chi tiết yêu cầu</w:t>
      </w:r>
    </w:p>
    <w:p w14:paraId="524A2EEF" w14:textId="77777777" w:rsidR="001E323A" w:rsidRDefault="001E323A" w:rsidP="001E323A">
      <w:pPr>
        <w:pStyle w:val="Heading2"/>
      </w:pPr>
      <w:r>
        <w:t>Yêu cầu chức năng</w:t>
      </w:r>
    </w:p>
    <w:p w14:paraId="6BCAB64B" w14:textId="77777777" w:rsidR="007E0E62" w:rsidRPr="007E0E62" w:rsidRDefault="007E0E62" w:rsidP="00E711EE">
      <w:pPr>
        <w:pStyle w:val="Heading3"/>
        <w:rPr>
          <w:b/>
          <w:bCs/>
        </w:rPr>
      </w:pPr>
      <w:r w:rsidRPr="007E0E62">
        <w:rPr>
          <w:b/>
          <w:bCs/>
        </w:rPr>
        <w:t xml:space="preserve">Quản lý hàng hóa nhập kho </w:t>
      </w:r>
    </w:p>
    <w:p w14:paraId="047DB67C" w14:textId="77777777" w:rsidR="007E0E62" w:rsidRDefault="007E0E62" w:rsidP="007E0E62">
      <w:r w:rsidRPr="007E0E62">
        <w:t xml:space="preserve">Có chức năng tìm kiếm loại hàng hóa đã có trong hệ thống để nhập thêm số lượng. </w:t>
      </w:r>
    </w:p>
    <w:p w14:paraId="7EF2274B" w14:textId="77777777" w:rsidR="007E0E62" w:rsidRDefault="007E0E62" w:rsidP="007E0E62">
      <w:r w:rsidRPr="007E0E62">
        <w:t xml:space="preserve">Thời gian nhập được ghi nhận tự động theo thời gian điện tử khi bấm lưu. </w:t>
      </w:r>
    </w:p>
    <w:p w14:paraId="158D10A2" w14:textId="77777777" w:rsidR="007E0E62" w:rsidRPr="007E0E62" w:rsidRDefault="007E0E62" w:rsidP="007E0E62">
      <w:pPr>
        <w:pStyle w:val="Heading3"/>
        <w:rPr>
          <w:b/>
          <w:bCs/>
        </w:rPr>
      </w:pPr>
      <w:r w:rsidRPr="007E0E62">
        <w:rPr>
          <w:b/>
          <w:bCs/>
        </w:rPr>
        <w:t xml:space="preserve">Quản lý hàng hóa xuất kho </w:t>
      </w:r>
    </w:p>
    <w:p w14:paraId="7413773F" w14:textId="77777777" w:rsidR="007E0E62" w:rsidRDefault="007E0E62" w:rsidP="007E0E62">
      <w:r w:rsidRPr="007E0E62">
        <w:t xml:space="preserve">Lập phiếu xuất khi xuất kho. </w:t>
      </w:r>
    </w:p>
    <w:p w14:paraId="16F38F39" w14:textId="77777777" w:rsidR="007E0E62" w:rsidRDefault="007E0E62" w:rsidP="007E0E62">
      <w:r w:rsidRPr="007E0E62">
        <w:t xml:space="preserve">Thời gian xuất được ghi nhận tự động theo thời gian điện tử khi bấm lưu. </w:t>
      </w:r>
    </w:p>
    <w:p w14:paraId="21407911" w14:textId="77777777" w:rsidR="007E0E62" w:rsidRPr="007E0E62" w:rsidRDefault="007E0E62" w:rsidP="007E0E62">
      <w:pPr>
        <w:pStyle w:val="Heading3"/>
        <w:rPr>
          <w:b/>
          <w:bCs/>
        </w:rPr>
      </w:pPr>
      <w:r w:rsidRPr="007E0E62">
        <w:rPr>
          <w:b/>
          <w:bCs/>
        </w:rPr>
        <w:t xml:space="preserve">Thống kê hàng hóa </w:t>
      </w:r>
    </w:p>
    <w:p w14:paraId="2FBE53AD" w14:textId="77777777" w:rsidR="007E0E62" w:rsidRDefault="007E0E62" w:rsidP="007E0E62">
      <w:r w:rsidRPr="007E0E62">
        <w:t xml:space="preserve">Thống kê số lượng nhập/xuất của từng sản phẩm theo tháng. </w:t>
      </w:r>
    </w:p>
    <w:p w14:paraId="20290FFD" w14:textId="02766E26" w:rsidR="005213F2" w:rsidRDefault="007E0E62" w:rsidP="0018681F">
      <w:r w:rsidRPr="007E0E62">
        <w:t xml:space="preserve">Hiển thị sản phẩm bán chạy/bán ít trong tháng dưới dạng biểu đồ. </w:t>
      </w:r>
    </w:p>
    <w:p w14:paraId="6C4A99E2" w14:textId="77777777" w:rsidR="0018681F" w:rsidRPr="0018681F" w:rsidRDefault="0018681F" w:rsidP="0018681F"/>
    <w:p w14:paraId="46C908E9" w14:textId="40FE0A60" w:rsidR="001E323A" w:rsidRDefault="001E323A" w:rsidP="001E323A">
      <w:pPr>
        <w:pStyle w:val="Heading2"/>
      </w:pPr>
      <w:r>
        <w:t>Yêu cầu phi chức năng</w:t>
      </w:r>
    </w:p>
    <w:p w14:paraId="0E3934F0" w14:textId="77777777" w:rsidR="0022552F" w:rsidRPr="0022552F" w:rsidRDefault="007E0E62" w:rsidP="007E0E62">
      <w:pPr>
        <w:pStyle w:val="Heading3"/>
        <w:rPr>
          <w:b/>
          <w:bCs/>
        </w:rPr>
      </w:pPr>
      <w:r w:rsidRPr="0022552F">
        <w:rPr>
          <w:b/>
          <w:bCs/>
        </w:rPr>
        <w:t xml:space="preserve">Bảo mật </w:t>
      </w:r>
    </w:p>
    <w:p w14:paraId="6AB67AE3" w14:textId="77777777" w:rsidR="0022552F" w:rsidRDefault="007E0E62" w:rsidP="0022552F">
      <w:r w:rsidRPr="007E0E62">
        <w:t xml:space="preserve">Hệ thống yêu cầu đăng nhập bằng tài khoản và mật khẩu. </w:t>
      </w:r>
    </w:p>
    <w:p w14:paraId="7D083157" w14:textId="77777777" w:rsidR="0022552F" w:rsidRDefault="007E0E62" w:rsidP="0022552F">
      <w:r w:rsidRPr="007E0E62">
        <w:t xml:space="preserve">Mật khẩu được ẩn dưới dạng dấu chấm khi nhập, có chức năng hiện mật khẩu. </w:t>
      </w:r>
    </w:p>
    <w:p w14:paraId="19308253" w14:textId="77777777" w:rsidR="0022552F" w:rsidRDefault="007E0E62" w:rsidP="0022552F">
      <w:r w:rsidRPr="007E0E62">
        <w:t xml:space="preserve">Hệ thống khóa tài khoản tạm thời trong 15 phút nếu nhập sai mật khẩu quá 3 lần. </w:t>
      </w:r>
    </w:p>
    <w:p w14:paraId="4790ACBB" w14:textId="77777777" w:rsidR="0022552F" w:rsidRDefault="007E0E62" w:rsidP="0022552F">
      <w:r w:rsidRPr="007E0E62">
        <w:t xml:space="preserve">Không cần nhập lại mật khẩu khi sử dụng ứng dụng liên tục trên cùng một thiết bị. </w:t>
      </w:r>
    </w:p>
    <w:p w14:paraId="60233068" w14:textId="77777777" w:rsidR="0022552F" w:rsidRPr="0022552F" w:rsidRDefault="007E0E62" w:rsidP="0022552F">
      <w:pPr>
        <w:pStyle w:val="Heading3"/>
        <w:rPr>
          <w:b/>
          <w:bCs/>
        </w:rPr>
      </w:pPr>
      <w:r w:rsidRPr="0022552F">
        <w:rPr>
          <w:b/>
          <w:bCs/>
        </w:rPr>
        <w:t xml:space="preserve">Giao diện </w:t>
      </w:r>
    </w:p>
    <w:p w14:paraId="031479C7" w14:textId="28B60127" w:rsidR="0022552F" w:rsidRDefault="0022552F" w:rsidP="0022552F">
      <w:pPr>
        <w:rPr>
          <w:rFonts w:eastAsia="Times New Roman" w:cs="Times New Roman"/>
          <w:color w:val="000000"/>
          <w:szCs w:val="26"/>
        </w:rPr>
      </w:pPr>
      <w:r>
        <w:rPr>
          <w:rFonts w:eastAsia="Times New Roman" w:cs="Times New Roman"/>
          <w:color w:val="000000"/>
          <w:szCs w:val="26"/>
        </w:rPr>
        <w:t xml:space="preserve">- </w:t>
      </w:r>
      <w:r w:rsidRPr="0022552F">
        <w:rPr>
          <w:rFonts w:eastAsia="Times New Roman" w:cs="Times New Roman"/>
          <w:b/>
          <w:bCs/>
          <w:color w:val="000000"/>
          <w:szCs w:val="26"/>
        </w:rPr>
        <w:t>Thêm thông tin hàng hóa:</w:t>
      </w:r>
      <w:r>
        <w:rPr>
          <w:rFonts w:eastAsia="Times New Roman" w:cs="Times New Roman"/>
          <w:color w:val="000000"/>
          <w:szCs w:val="26"/>
        </w:rPr>
        <w:t xml:space="preserve"> </w:t>
      </w:r>
      <w:r w:rsidRPr="0022552F">
        <w:rPr>
          <w:rFonts w:eastAsia="Times New Roman" w:cs="Times New Roman"/>
          <w:color w:val="000000"/>
          <w:szCs w:val="26"/>
        </w:rPr>
        <w:t xml:space="preserve">biểu tượng dấu </w:t>
      </w:r>
      <w:r>
        <w:rPr>
          <w:rFonts w:eastAsia="Times New Roman" w:cs="Times New Roman"/>
          <w:color w:val="000000"/>
          <w:szCs w:val="26"/>
        </w:rPr>
        <w:t>“</w:t>
      </w:r>
      <w:proofErr w:type="gramStart"/>
      <w:r>
        <w:rPr>
          <w:rFonts w:eastAsia="Times New Roman" w:cs="Times New Roman"/>
          <w:color w:val="000000"/>
          <w:szCs w:val="26"/>
        </w:rPr>
        <w:t>+”</w:t>
      </w:r>
      <w:r w:rsidRPr="0022552F">
        <w:rPr>
          <w:rFonts w:eastAsia="Times New Roman" w:cs="Times New Roman"/>
          <w:color w:val="000000"/>
          <w:szCs w:val="26"/>
        </w:rPr>
        <w:t>trong</w:t>
      </w:r>
      <w:proofErr w:type="gramEnd"/>
      <w:r w:rsidRPr="0022552F">
        <w:rPr>
          <w:rFonts w:eastAsia="Times New Roman" w:cs="Times New Roman"/>
          <w:color w:val="000000"/>
          <w:szCs w:val="26"/>
        </w:rPr>
        <w:t xml:space="preserve"> bọc trong hình tròn nhỏ ở một phía góc màn hình. Khi ấn vào sẽ hiện một màn hình phụ, hiển thị các thông tin cần thêm (Tên, số lượng, ngày tháng hết hạn) và một biểu tượng nhỏ "Lưu" để xác nhận. Sau khi thêm thì thông tin đơn hàng sẽ được hiển thị dưới dạng ô. </w:t>
      </w:r>
    </w:p>
    <w:p w14:paraId="61313496" w14:textId="72987CB0" w:rsidR="0022552F" w:rsidRPr="0022552F" w:rsidRDefault="0022552F" w:rsidP="0022552F">
      <w:pPr>
        <w:spacing w:before="240" w:after="240" w:line="240" w:lineRule="auto"/>
        <w:rPr>
          <w:rFonts w:eastAsia="Times New Roman" w:cs="Times New Roman"/>
          <w:sz w:val="24"/>
          <w:szCs w:val="24"/>
        </w:rPr>
      </w:pPr>
      <w:r w:rsidRPr="0022552F">
        <w:rPr>
          <w:rFonts w:eastAsia="Times New Roman" w:cs="Times New Roman"/>
          <w:color w:val="000000"/>
          <w:szCs w:val="26"/>
        </w:rPr>
        <w:t xml:space="preserve">- </w:t>
      </w:r>
      <w:r w:rsidRPr="0022552F">
        <w:rPr>
          <w:rFonts w:eastAsia="Times New Roman" w:cs="Times New Roman"/>
          <w:b/>
          <w:bCs/>
          <w:szCs w:val="26"/>
        </w:rPr>
        <w:t>Sửa và Xoá thông tin</w:t>
      </w:r>
      <w:r>
        <w:rPr>
          <w:rFonts w:eastAsia="Times New Roman" w:cs="Times New Roman"/>
          <w:color w:val="000000"/>
          <w:szCs w:val="26"/>
        </w:rPr>
        <w:t xml:space="preserve">: ở </w:t>
      </w:r>
      <w:r w:rsidRPr="0022552F">
        <w:rPr>
          <w:rFonts w:eastAsia="Times New Roman" w:cs="Times New Roman"/>
          <w:color w:val="000000"/>
          <w:szCs w:val="26"/>
        </w:rPr>
        <w:t>những ô thông tin hàng hóa sẽ có một biểu tượng hình vuông được chia làm đôi theo chiều dọc hiển thị 2 mục "Sửa" bên trái và "Xoá" bên phải và được phân biệt bằng hai màu khác nhau. </w:t>
      </w:r>
    </w:p>
    <w:p w14:paraId="37BB53FB" w14:textId="77777777" w:rsidR="0022552F" w:rsidRPr="0022552F" w:rsidRDefault="0022552F" w:rsidP="0022552F">
      <w:pPr>
        <w:spacing w:before="240" w:after="240" w:line="240" w:lineRule="auto"/>
        <w:ind w:firstLine="720"/>
        <w:rPr>
          <w:rFonts w:eastAsia="Times New Roman" w:cs="Times New Roman"/>
          <w:sz w:val="24"/>
          <w:szCs w:val="24"/>
        </w:rPr>
      </w:pPr>
      <w:r w:rsidRPr="0022552F">
        <w:rPr>
          <w:rFonts w:eastAsia="Times New Roman" w:cs="Times New Roman"/>
          <w:color w:val="000000"/>
          <w:szCs w:val="26"/>
        </w:rPr>
        <w:t xml:space="preserve">+ Khi ấn vào </w:t>
      </w:r>
      <w:r w:rsidRPr="0022552F">
        <w:rPr>
          <w:rFonts w:eastAsia="Times New Roman" w:cs="Times New Roman"/>
          <w:color w:val="FF0000"/>
          <w:szCs w:val="26"/>
        </w:rPr>
        <w:t>mục "Sửa"</w:t>
      </w:r>
      <w:r w:rsidRPr="0022552F">
        <w:rPr>
          <w:rFonts w:eastAsia="Times New Roman" w:cs="Times New Roman"/>
          <w:color w:val="000000"/>
          <w:szCs w:val="26"/>
        </w:rPr>
        <w:t xml:space="preserve"> thì sẽ hiển thị một màn hình phụ thể hiện các thông tin cần sửa và cũng có một nút "Lưu" để xác nhận việc "Sửa". </w:t>
      </w:r>
    </w:p>
    <w:p w14:paraId="289196D5" w14:textId="56AABC2A" w:rsidR="0022552F" w:rsidRPr="00B77310" w:rsidRDefault="0022552F" w:rsidP="0022552F">
      <w:pPr>
        <w:spacing w:before="240" w:after="240" w:line="240" w:lineRule="auto"/>
        <w:ind w:firstLine="720"/>
        <w:rPr>
          <w:rFonts w:eastAsia="Times New Roman" w:cs="Times New Roman"/>
          <w:sz w:val="24"/>
          <w:szCs w:val="24"/>
        </w:rPr>
      </w:pPr>
      <w:r w:rsidRPr="0022552F">
        <w:rPr>
          <w:rFonts w:eastAsia="Times New Roman" w:cs="Times New Roman"/>
          <w:color w:val="000000"/>
          <w:szCs w:val="26"/>
        </w:rPr>
        <w:t xml:space="preserve">+ Khi ấn vào </w:t>
      </w:r>
      <w:r w:rsidRPr="0022552F">
        <w:rPr>
          <w:rFonts w:eastAsia="Times New Roman" w:cs="Times New Roman"/>
          <w:color w:val="FF0000"/>
          <w:szCs w:val="26"/>
        </w:rPr>
        <w:t xml:space="preserve">mục "Xoá" </w:t>
      </w:r>
      <w:r w:rsidRPr="0022552F">
        <w:rPr>
          <w:rFonts w:eastAsia="Times New Roman" w:cs="Times New Roman"/>
          <w:color w:val="000000"/>
          <w:szCs w:val="26"/>
        </w:rPr>
        <w:t xml:space="preserve">sẽ hiển thị một màn hình phụ hiện cảnh báo " Bạn có chắc chắn muốn xoá, khi xoá thì thông tin sản phẩm sẽ xoá vĩnh </w:t>
      </w:r>
      <w:proofErr w:type="gramStart"/>
      <w:r w:rsidRPr="0022552F">
        <w:rPr>
          <w:rFonts w:eastAsia="Times New Roman" w:cs="Times New Roman"/>
          <w:color w:val="000000"/>
          <w:szCs w:val="26"/>
        </w:rPr>
        <w:t>viễn !</w:t>
      </w:r>
      <w:proofErr w:type="gramEnd"/>
      <w:r w:rsidRPr="0022552F">
        <w:rPr>
          <w:rFonts w:eastAsia="Times New Roman" w:cs="Times New Roman"/>
          <w:color w:val="000000"/>
          <w:szCs w:val="26"/>
        </w:rPr>
        <w:t xml:space="preserve"> " </w:t>
      </w:r>
    </w:p>
    <w:p w14:paraId="57176963" w14:textId="291E1773" w:rsidR="0022552F" w:rsidRPr="00B77310" w:rsidRDefault="0022552F" w:rsidP="0022552F">
      <w:pPr>
        <w:spacing w:before="240" w:after="240" w:line="240" w:lineRule="auto"/>
        <w:rPr>
          <w:rFonts w:eastAsia="Times New Roman" w:cs="Times New Roman"/>
          <w:sz w:val="24"/>
          <w:szCs w:val="24"/>
        </w:rPr>
      </w:pPr>
      <w:r w:rsidRPr="0022552F">
        <w:rPr>
          <w:b/>
          <w:bCs/>
        </w:rPr>
        <w:lastRenderedPageBreak/>
        <w:t>- Ghi chú</w:t>
      </w:r>
      <w:r>
        <w:rPr>
          <w:b/>
          <w:bCs/>
        </w:rPr>
        <w:t xml:space="preserve">: </w:t>
      </w:r>
      <w:r w:rsidRPr="0022552F">
        <w:rPr>
          <w:rFonts w:eastAsia="Times New Roman" w:cs="Times New Roman"/>
          <w:color w:val="000000"/>
          <w:szCs w:val="26"/>
        </w:rPr>
        <w:t xml:space="preserve"> </w:t>
      </w:r>
      <w:r>
        <w:rPr>
          <w:rFonts w:eastAsia="Times New Roman" w:cs="Times New Roman"/>
          <w:color w:val="000000"/>
          <w:szCs w:val="26"/>
        </w:rPr>
        <w:t>N</w:t>
      </w:r>
      <w:r w:rsidRPr="0022552F">
        <w:rPr>
          <w:rFonts w:eastAsia="Times New Roman" w:cs="Times New Roman"/>
          <w:color w:val="000000"/>
          <w:szCs w:val="26"/>
        </w:rPr>
        <w:t xml:space="preserve">ằm ở một cái hộp riêng ở phía dưới của trang thông tin chi tiết của đơn hàng. Ở trên cái hộp ghi chú đó sẽ có chữ “Ghi chú” hoặc một biểu tượng gì đó sao cho dễ nhìn. Mỗi lần bấm vào thì phóng to ra để </w:t>
      </w:r>
      <w:r>
        <w:rPr>
          <w:rFonts w:eastAsia="Times New Roman" w:cs="Times New Roman"/>
          <w:color w:val="000000"/>
          <w:szCs w:val="26"/>
        </w:rPr>
        <w:t>nhà quản lý</w:t>
      </w:r>
      <w:r w:rsidRPr="0022552F">
        <w:rPr>
          <w:rFonts w:eastAsia="Times New Roman" w:cs="Times New Roman"/>
          <w:color w:val="000000"/>
          <w:szCs w:val="26"/>
        </w:rPr>
        <w:t xml:space="preserve"> ghi, ghi xong </w:t>
      </w:r>
      <w:r>
        <w:rPr>
          <w:rFonts w:eastAsia="Times New Roman" w:cs="Times New Roman"/>
          <w:color w:val="000000"/>
          <w:szCs w:val="26"/>
        </w:rPr>
        <w:t xml:space="preserve">thì khi </w:t>
      </w:r>
      <w:r w:rsidRPr="0022552F">
        <w:rPr>
          <w:rFonts w:eastAsia="Times New Roman" w:cs="Times New Roman"/>
          <w:color w:val="000000"/>
          <w:szCs w:val="26"/>
        </w:rPr>
        <w:t xml:space="preserve">bấm vào lại </w:t>
      </w:r>
      <w:r>
        <w:rPr>
          <w:rFonts w:eastAsia="Times New Roman" w:cs="Times New Roman"/>
          <w:color w:val="000000"/>
          <w:szCs w:val="26"/>
        </w:rPr>
        <w:t>màn hình ghi chú</w:t>
      </w:r>
      <w:r w:rsidRPr="0022552F">
        <w:rPr>
          <w:rFonts w:eastAsia="Times New Roman" w:cs="Times New Roman"/>
          <w:color w:val="000000"/>
          <w:szCs w:val="26"/>
        </w:rPr>
        <w:t xml:space="preserve"> thu nhỏ lại như cũ</w:t>
      </w:r>
    </w:p>
    <w:p w14:paraId="21D6E896" w14:textId="3832DA6D" w:rsidR="005213F2" w:rsidRPr="0022552F" w:rsidRDefault="005213F2" w:rsidP="005213F2">
      <w:pPr>
        <w:rPr>
          <w:b/>
          <w:bCs/>
        </w:rPr>
      </w:pPr>
    </w:p>
    <w:p w14:paraId="6E7DDDB9" w14:textId="3FA526A1" w:rsidR="0092350E" w:rsidRDefault="0092350E" w:rsidP="0092350E">
      <w:pPr>
        <w:pStyle w:val="Heading1"/>
      </w:pPr>
      <w:r>
        <w:t>Các vấn đề chưa giải quyết được</w:t>
      </w:r>
    </w:p>
    <w:p w14:paraId="0AE3509E" w14:textId="77777777" w:rsidR="001E323A" w:rsidRDefault="001E323A" w:rsidP="001E323A">
      <w:pPr>
        <w:pStyle w:val="Heading1"/>
      </w:pPr>
      <w:r>
        <w:t>Chi tiết nội dung phỏng vấn</w:t>
      </w:r>
    </w:p>
    <w:p w14:paraId="0CCAB3A6" w14:textId="75F17B27"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Quy trình quản lý kho thì ngoài việc nhập kho ra thì còn cả việc quản lý xuất kho và quản lý thông tin hàng hóa nữa, chú hãy miêu tả chi tiết thêm giúp con quá trình quản lý?</w:t>
      </w:r>
    </w:p>
    <w:p w14:paraId="575A92D6" w14:textId="0F46CFD0"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Chú sẽ mô tả chi tiết lại từ cả quá trình quản lý trước đây của chú như sau:</w:t>
      </w:r>
    </w:p>
    <w:p w14:paraId="48C00A09" w14:textId="77777777"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color w:val="000000"/>
          <w:szCs w:val="26"/>
          <w:highlight w:val="yellow"/>
        </w:rPr>
        <w:t>Điều đầu tiên thì luôn nhận đơn của khách hàng trước, xem họ muốn những loại mặt hàng nào và mình sẽ nhận đơn của khách. Sau đó thì chú sẽ kiểm tra kho xem thử có đủ hàng hay thiếu hàng không? Nếu đủ hàng thì sẽ tiến hành giao hàng cho khách, ngược lại thì mình sẽ liên hệ nhà cung cấp xem thử họ có hàng không và đồng thời mình sẽ báo cho khách biết là hiện tại bây giờ đang thiếu hàng. </w:t>
      </w:r>
    </w:p>
    <w:p w14:paraId="0A4DE380" w14:textId="77777777" w:rsidR="00B77310" w:rsidRPr="00B77310" w:rsidRDefault="00B77310" w:rsidP="00B77310">
      <w:pPr>
        <w:numPr>
          <w:ilvl w:val="0"/>
          <w:numId w:val="5"/>
        </w:numPr>
        <w:spacing w:before="240" w:after="24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Chú mô tả sau hơn về trường hợp đủ hàng thì sẽ tiến hành ghi vào sổ xuất, lập phiếu xuất và giao hàng đi. Khi giao hàng tới khách thì sẽ cho khách của mình kiểm tra</w:t>
      </w:r>
    </w:p>
    <w:p w14:paraId="691D4C03" w14:textId="77777777" w:rsidR="00B77310" w:rsidRPr="00B77310" w:rsidRDefault="00B77310" w:rsidP="00B77310">
      <w:pPr>
        <w:spacing w:before="240" w:after="240" w:line="240" w:lineRule="auto"/>
        <w:ind w:firstLine="720"/>
        <w:rPr>
          <w:rFonts w:eastAsia="Times New Roman" w:cs="Times New Roman"/>
          <w:sz w:val="24"/>
          <w:szCs w:val="24"/>
          <w:highlight w:val="yellow"/>
        </w:rPr>
      </w:pPr>
      <w:r w:rsidRPr="00B77310">
        <w:rPr>
          <w:rFonts w:eastAsia="Times New Roman" w:cs="Times New Roman"/>
          <w:color w:val="000000"/>
          <w:szCs w:val="26"/>
          <w:highlight w:val="yellow"/>
        </w:rPr>
        <w:t>Khách kiểm tra nếu thấy đúng yêu cầu thì họ sẽ nhận hàng và mình kết thúc. Ngược lại nếu họ không muốn nhận nữa hoặc hàng giao sai thì mình sẽ đổi hàng. Hàng tới kho thì mình lại tiếp tục kiểm tra kho và lặp lại như bước trên cho đến khi nào khách nhận đúng và đủ thì thôi</w:t>
      </w:r>
    </w:p>
    <w:p w14:paraId="23F9F6DE" w14:textId="77777777" w:rsidR="00B77310" w:rsidRPr="00B77310" w:rsidRDefault="00B77310" w:rsidP="00B77310">
      <w:pPr>
        <w:numPr>
          <w:ilvl w:val="0"/>
          <w:numId w:val="6"/>
        </w:numPr>
        <w:spacing w:before="240" w:after="24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Trường hợp không đủ hàng thì tiến hành thông báo tới khách hàng, nếu khách đồng ý chờ thì mình sẽ kiếm sao cho đủ hàng về rồi giao hàng như ở trên. Ngược lại, nếu khách không chờ thì kết thúc luôn.</w:t>
      </w:r>
    </w:p>
    <w:p w14:paraId="47806C14" w14:textId="77777777" w:rsidR="00B77310" w:rsidRPr="00B77310" w:rsidRDefault="00B77310" w:rsidP="00B77310">
      <w:pPr>
        <w:spacing w:before="240" w:after="240" w:line="240" w:lineRule="auto"/>
        <w:ind w:left="720"/>
        <w:rPr>
          <w:rFonts w:eastAsia="Times New Roman" w:cs="Times New Roman"/>
          <w:sz w:val="24"/>
          <w:szCs w:val="24"/>
        </w:rPr>
      </w:pPr>
      <w:r w:rsidRPr="00B77310">
        <w:rPr>
          <w:rFonts w:eastAsia="Times New Roman" w:cs="Times New Roman"/>
          <w:color w:val="000000"/>
          <w:szCs w:val="26"/>
          <w:highlight w:val="yellow"/>
        </w:rPr>
        <w:t>Và một điều kiện nữa là khi thiếu hàng thì cần phải liên hệ các nhà cung cấp xem thử họ có hàng không? Nếu họ đủ hàng thì họ giao hàng cho mình, mình sẽ kiểm tra mặt hàng, số lượng, bao bì, hạn sử dụng của hàng mình nhập, sau đó tiến hành nhập hàng rồi lập đơn xuất đồng thời lên đơn để giao hàng cho khách, vẫn ghi sổ xuất và lập phiếu xuất bình thường. Sau khi lập phiếu nhập thì ghi vào sổ nhập rồi mình kết thúc.</w:t>
      </w:r>
    </w:p>
    <w:p w14:paraId="24BF1568" w14:textId="77777777" w:rsidR="00B77310" w:rsidRPr="00B77310" w:rsidRDefault="00B77310" w:rsidP="00B77310">
      <w:pPr>
        <w:spacing w:after="0" w:line="240" w:lineRule="auto"/>
        <w:rPr>
          <w:rFonts w:eastAsia="Times New Roman" w:cs="Times New Roman"/>
          <w:sz w:val="24"/>
          <w:szCs w:val="24"/>
        </w:rPr>
      </w:pPr>
    </w:p>
    <w:p w14:paraId="51A4FDF6" w14:textId="5D0F91D6" w:rsidR="00B77310" w:rsidRPr="00B77310" w:rsidRDefault="00B77310" w:rsidP="00B77310">
      <w:pPr>
        <w:spacing w:before="240" w:after="240" w:line="240" w:lineRule="auto"/>
        <w:rPr>
          <w:rFonts w:eastAsia="Times New Roman" w:cs="Times New Roman"/>
          <w:sz w:val="24"/>
          <w:szCs w:val="24"/>
        </w:rPr>
      </w:pPr>
      <w:r>
        <w:rPr>
          <w:rFonts w:eastAsia="Times New Roman" w:cs="Times New Roman"/>
          <w:b/>
          <w:bCs/>
          <w:color w:val="000000"/>
          <w:szCs w:val="26"/>
        </w:rPr>
        <w:lastRenderedPageBreak/>
        <w:t xml:space="preserve">Nhóm: </w:t>
      </w:r>
      <w:r w:rsidRPr="00B77310">
        <w:rPr>
          <w:rFonts w:eastAsia="Times New Roman" w:cs="Times New Roman"/>
          <w:b/>
          <w:bCs/>
          <w:color w:val="000000"/>
          <w:szCs w:val="26"/>
        </w:rPr>
        <w:t xml:space="preserve"> </w:t>
      </w:r>
      <w:r w:rsidRPr="00B77310">
        <w:rPr>
          <w:rFonts w:eastAsia="Times New Roman" w:cs="Times New Roman"/>
          <w:color w:val="000000"/>
          <w:szCs w:val="26"/>
        </w:rPr>
        <w:t>Chú muốn mục Thêm hoặc Xóa hoặc Sửa thông tin hàng hóa cần nằm ở đâu trên giao diện; khi Xóa/Sửa thông tin thì có yêu cầu thêm gì?</w:t>
      </w:r>
    </w:p>
    <w:p w14:paraId="41AFB5A3" w14:textId="1B1E1C16"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 Về mục thêm thì chú muốn có một biểu tượng dấu</w:t>
      </w:r>
      <w:r w:rsidR="0022552F">
        <w:rPr>
          <w:rFonts w:eastAsia="Times New Roman" w:cs="Times New Roman"/>
          <w:color w:val="000000"/>
          <w:szCs w:val="26"/>
          <w:highlight w:val="yellow"/>
        </w:rPr>
        <w:t xml:space="preserve"> “+”</w:t>
      </w:r>
      <w:r w:rsidRPr="00B77310">
        <w:rPr>
          <w:rFonts w:eastAsia="Times New Roman" w:cs="Times New Roman"/>
          <w:color w:val="000000"/>
          <w:szCs w:val="26"/>
          <w:highlight w:val="yellow"/>
        </w:rPr>
        <w:t xml:space="preserve"> trong bọc trong hình tròn nhỏ ở một phía góc màn hình. Khi ấn vào sẽ hiện một màn hình phụ, hiển thị các thông tin cần thêm (Tên, số lượng, ngày tháng hết hạn) và một biểu tượng nhỏ "Lưu" để xác nhận. Sau khi thêm thì thông tin đơn hàng sẽ được hiển thị dưới dạng ô. </w:t>
      </w:r>
    </w:p>
    <w:p w14:paraId="0CD7FDF1" w14:textId="77777777"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color w:val="000000"/>
          <w:szCs w:val="26"/>
          <w:highlight w:val="yellow"/>
        </w:rPr>
        <w:t>- Về việc Sửa và Xoá thông tin, chú muốn ở những ô thông tin hàng hóa sẽ có một biểu tượng hình vuông được chia làm đôi theo chiều dọc hiển thị 2 mục "Sửa" bên trái và "Xoá" bên phải và được phân biệt bằng hai màu khác nhau. </w:t>
      </w:r>
    </w:p>
    <w:p w14:paraId="5535C437" w14:textId="77777777" w:rsidR="00B77310" w:rsidRPr="00B77310" w:rsidRDefault="00B77310" w:rsidP="00B77310">
      <w:pPr>
        <w:spacing w:before="240" w:after="240" w:line="240" w:lineRule="auto"/>
        <w:ind w:firstLine="720"/>
        <w:rPr>
          <w:rFonts w:eastAsia="Times New Roman" w:cs="Times New Roman"/>
          <w:sz w:val="24"/>
          <w:szCs w:val="24"/>
          <w:highlight w:val="yellow"/>
        </w:rPr>
      </w:pPr>
      <w:r w:rsidRPr="00B77310">
        <w:rPr>
          <w:rFonts w:eastAsia="Times New Roman" w:cs="Times New Roman"/>
          <w:color w:val="000000"/>
          <w:szCs w:val="26"/>
          <w:highlight w:val="yellow"/>
        </w:rPr>
        <w:t>+ Khi ấn vào mục "Sửa" thì sẽ hiển thị một màn hình phụ thể hiện các thông tin cần sửa và cũng có một nút "Lưu" để xác nhận việc "Sửa". </w:t>
      </w:r>
    </w:p>
    <w:p w14:paraId="0AB55EA1" w14:textId="77777777" w:rsidR="00B77310" w:rsidRPr="00B77310" w:rsidRDefault="00B77310" w:rsidP="00B77310">
      <w:pPr>
        <w:spacing w:before="240" w:after="240" w:line="240" w:lineRule="auto"/>
        <w:ind w:firstLine="720"/>
        <w:rPr>
          <w:rFonts w:eastAsia="Times New Roman" w:cs="Times New Roman"/>
          <w:sz w:val="24"/>
          <w:szCs w:val="24"/>
        </w:rPr>
      </w:pPr>
      <w:r w:rsidRPr="00B77310">
        <w:rPr>
          <w:rFonts w:eastAsia="Times New Roman" w:cs="Times New Roman"/>
          <w:color w:val="000000"/>
          <w:szCs w:val="26"/>
          <w:highlight w:val="yellow"/>
        </w:rPr>
        <w:t xml:space="preserve">+ Khi ấn vào mục "Xoá" sẽ hiển thị một màn hình phụ hiện cảnh báo " Bạn có chắc chắn muốn xoá, khi xoá thì thông tin sản phẩm sẽ xoá vĩnh </w:t>
      </w:r>
      <w:proofErr w:type="gramStart"/>
      <w:r w:rsidRPr="00B77310">
        <w:rPr>
          <w:rFonts w:eastAsia="Times New Roman" w:cs="Times New Roman"/>
          <w:color w:val="000000"/>
          <w:szCs w:val="26"/>
          <w:highlight w:val="yellow"/>
        </w:rPr>
        <w:t>viễn !</w:t>
      </w:r>
      <w:proofErr w:type="gramEnd"/>
      <w:r w:rsidRPr="00B77310">
        <w:rPr>
          <w:rFonts w:eastAsia="Times New Roman" w:cs="Times New Roman"/>
          <w:color w:val="000000"/>
          <w:szCs w:val="26"/>
          <w:highlight w:val="yellow"/>
        </w:rPr>
        <w:t xml:space="preserve"> " để chú chắc chắn với quyết định của mình cũng như tráng trường hợp ấn nhầm.</w:t>
      </w:r>
    </w:p>
    <w:p w14:paraId="6AFC087F" w14:textId="67485382" w:rsidR="00B77310" w:rsidRPr="00B77310" w:rsidRDefault="00B77310" w:rsidP="00B77310">
      <w:pPr>
        <w:spacing w:after="0" w:line="240" w:lineRule="auto"/>
        <w:rPr>
          <w:rFonts w:eastAsia="Times New Roman" w:cs="Times New Roman"/>
          <w:sz w:val="24"/>
          <w:szCs w:val="24"/>
        </w:rPr>
      </w:pPr>
    </w:p>
    <w:p w14:paraId="61DEF150" w14:textId="5402EFE4"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 xml:space="preserve">Về việc nhập kho thì chúng con có đề xuất như này: </w:t>
      </w:r>
      <w:r w:rsidRPr="00B77310">
        <w:rPr>
          <w:rFonts w:eastAsia="Times New Roman" w:cs="Times New Roman"/>
          <w:color w:val="000000"/>
          <w:szCs w:val="26"/>
          <w:highlight w:val="yellow"/>
        </w:rPr>
        <w:t>Khi nhập hàng lên hệ thống thì mình sẽ tìm kiếm loại hàng hóa đã được thêm vào hệ thống trước đó rồi bấm vào nhập số lượng hàng vào</w:t>
      </w:r>
      <w:r w:rsidRPr="00B77310">
        <w:rPr>
          <w:rFonts w:eastAsia="Times New Roman" w:cs="Times New Roman"/>
          <w:color w:val="000000"/>
          <w:szCs w:val="26"/>
        </w:rPr>
        <w:t>, chú thấy được không?</w:t>
      </w:r>
    </w:p>
    <w:p w14:paraId="62CBDCC2" w14:textId="264C1CB7"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rPr>
        <w:t>Được con, chú muốn như vậy</w:t>
      </w:r>
      <w:r w:rsidRPr="00B77310">
        <w:rPr>
          <w:rFonts w:eastAsia="Times New Roman" w:cs="Times New Roman"/>
          <w:sz w:val="24"/>
          <w:szCs w:val="24"/>
        </w:rPr>
        <w:br/>
      </w:r>
    </w:p>
    <w:p w14:paraId="41E0F7EF" w14:textId="4A37E8A4"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Chú muốn Thời gian Nhập/Xuất trên ứng dụng là chạy bằng thời gian điện tử hay là tự ghi?</w:t>
      </w:r>
    </w:p>
    <w:p w14:paraId="5093BF55" w14:textId="5E5D03B2"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Khi bấm Lưu đơn nhập/xuất thì tự hiện giờ luôn con, là thời gian điện tử đó</w:t>
      </w:r>
    </w:p>
    <w:p w14:paraId="4F1FF2D3" w14:textId="03B2004D"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Phần Ghi chú của chú nằm ở đâu trên giao diện?</w:t>
      </w:r>
    </w:p>
    <w:p w14:paraId="17B3656B" w14:textId="5A3E7E30"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Mỗi khi nhập kho hay là xuất kho nếu như có gì cần lưu ý thì chú sẽ ghi vào trong cái mục ghi chú của chú. Chú nghĩ phần ghi chú này sẽ nằm ở một cái hộp riêng ở phía dưới của trang thông tin chi tiết của đơn hàng. Ở trên cái hộp ghi chú đó sẽ có chữ “Ghi chú” hoặc một biểu tượng gì đó sao cho chú dễ nhìn là được. Mỗi lần bấm vào thì phóng to ra để chú ghi, ghi xong chú bấm vào lại thì thu nhỏ lại như cũ</w:t>
      </w:r>
    </w:p>
    <w:p w14:paraId="58466867" w14:textId="6C0417DC" w:rsidR="00B77310" w:rsidRPr="00B77310" w:rsidRDefault="00B77310" w:rsidP="00B77310">
      <w:pPr>
        <w:spacing w:after="0" w:line="240" w:lineRule="auto"/>
        <w:rPr>
          <w:rFonts w:eastAsia="Times New Roman" w:cs="Times New Roman"/>
          <w:sz w:val="24"/>
          <w:szCs w:val="24"/>
        </w:rPr>
      </w:pPr>
    </w:p>
    <w:p w14:paraId="2020098B" w14:textId="73052E63"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Mật khẩu có cần ẩn dưới dạng dấu chấm khi nhập? Nếu cần thì có cần thêm chức năng hiện mật khẩu không?</w:t>
      </w:r>
      <w:r w:rsidRPr="00B77310">
        <w:rPr>
          <w:rFonts w:eastAsia="Times New Roman" w:cs="Times New Roman"/>
          <w:b/>
          <w:bCs/>
          <w:color w:val="000000"/>
          <w:szCs w:val="26"/>
        </w:rPr>
        <w:t> </w:t>
      </w:r>
    </w:p>
    <w:p w14:paraId="081ACFF9" w14:textId="27D1BA2A"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lastRenderedPageBreak/>
        <w:t>Chú Dân:</w:t>
      </w:r>
      <w:r>
        <w:rPr>
          <w:rFonts w:eastAsia="Times New Roman" w:cs="Times New Roman"/>
          <w:color w:val="000000"/>
          <w:szCs w:val="26"/>
        </w:rPr>
        <w:t xml:space="preserve"> </w:t>
      </w:r>
      <w:r w:rsidRPr="00B77310">
        <w:rPr>
          <w:rFonts w:eastAsia="Times New Roman" w:cs="Times New Roman"/>
          <w:color w:val="000000"/>
          <w:szCs w:val="26"/>
          <w:highlight w:val="yellow"/>
        </w:rPr>
        <w:t>Theo chú thấy thì mật khẩu nên được ẩn dưới dạng dấu chấm vì chú rất hay đi ra ngoài, chú nghĩ là mỗi lần đăng nhập vào ứng dụng khi ở bên ngoài nếu mà mật khẩu được ẩn đi thì tính bảo mật sẽ được nâng cao hơn. Về hiện mật khẩu, chú cũng lớn tuổi rồi, nhiều khi mắt mờ dễ ấn nhầm mật khẩu nên chú thấy chức năng này tốt đó.</w:t>
      </w:r>
    </w:p>
    <w:p w14:paraId="07A938F6" w14:textId="04A521C6"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Về việc nâng cao tính bảo mật của mật khẩu thì chú thấy rằng việc nhập sai tối đa được bao nhiêu lần?</w:t>
      </w:r>
      <w:r w:rsidRPr="00B77310">
        <w:rPr>
          <w:rFonts w:eastAsia="Times New Roman" w:cs="Times New Roman"/>
          <w:b/>
          <w:bCs/>
          <w:color w:val="000000"/>
          <w:szCs w:val="26"/>
        </w:rPr>
        <w:t> </w:t>
      </w:r>
    </w:p>
    <w:p w14:paraId="4B01EA6D" w14:textId="77777777" w:rsidR="00B77310" w:rsidRPr="00B77310" w:rsidRDefault="00B77310" w:rsidP="00B77310">
      <w:pPr>
        <w:spacing w:before="240" w:after="240" w:line="240" w:lineRule="auto"/>
        <w:rPr>
          <w:rFonts w:eastAsia="Times New Roman" w:cs="Times New Roman"/>
          <w:b/>
          <w:bCs/>
          <w:color w:val="000000"/>
          <w:szCs w:val="26"/>
        </w:rPr>
      </w:pPr>
      <w:r w:rsidRPr="00B77310">
        <w:rPr>
          <w:rFonts w:eastAsia="Times New Roman" w:cs="Times New Roman"/>
          <w:b/>
          <w:bCs/>
          <w:color w:val="000000"/>
          <w:szCs w:val="26"/>
        </w:rPr>
        <w:t xml:space="preserve">Chú Dân: </w:t>
      </w:r>
    </w:p>
    <w:p w14:paraId="01FADD02" w14:textId="7202B56A" w:rsidR="00B77310" w:rsidRPr="00B77310" w:rsidRDefault="008C28E1" w:rsidP="00B77310">
      <w:pPr>
        <w:spacing w:before="240" w:after="240" w:line="240" w:lineRule="auto"/>
        <w:rPr>
          <w:rFonts w:eastAsia="Times New Roman" w:cs="Times New Roman"/>
          <w:sz w:val="24"/>
          <w:szCs w:val="24"/>
          <w:highlight w:val="yellow"/>
        </w:rPr>
      </w:pPr>
      <w:r>
        <w:rPr>
          <w:rFonts w:eastAsia="Times New Roman" w:cs="Times New Roman"/>
          <w:color w:val="000000"/>
          <w:szCs w:val="26"/>
          <w:highlight w:val="yellow"/>
        </w:rPr>
        <w:t xml:space="preserve">- </w:t>
      </w:r>
      <w:r w:rsidR="00B77310" w:rsidRPr="00B77310">
        <w:rPr>
          <w:rFonts w:eastAsia="Times New Roman" w:cs="Times New Roman"/>
          <w:color w:val="000000"/>
          <w:szCs w:val="26"/>
          <w:highlight w:val="yellow"/>
        </w:rPr>
        <w:t>Chú thấy số lần nhập mật khẩu sai tối đa 3 lần. Khi chú nhập sai mật khẩu, ứng dụng cần thực hiện hiển thị thông báo lỗi “Sai thông tin tài khoản, vui lòng nhập lại”. Sau đó sẽ tiến hành đăng nhập lại. Nếu như quá 3 lần đăng nhập không thành công thì thực hiện biện pháp bảo mật tạm khóa tài khoản trong thời gian 15 phút. Khi hết thời gian tạm khóa thì người dùng nhập lại mật khẩu hoặc đổi mật khẩu mới bằng cách gửi mã xác thực về số điện thoại. </w:t>
      </w:r>
    </w:p>
    <w:p w14:paraId="0FFD4C94" w14:textId="77777777"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color w:val="000000"/>
          <w:szCs w:val="26"/>
          <w:highlight w:val="yellow"/>
        </w:rPr>
        <w:t>- Về việc nhập mật khẩu 1 lần là nhập trong ngày là hôm sau tự thoát hay là cách khác thì chú thấy nhập mật khẩu 1 lần nghĩa là khi tải ứng dụng về điện thoại sẽ tiến hành đăng nhập và sử dụng. Khi thoát ứng thì sẽ không cần nhập mật khẩu vào lần sử dụng tiếp theo. Chỉ nhập mật khẩu khi người sử dụng đăng xuất tài khoản ra khỏi máy chủ hoặc là đăng nhập tài khoản vào một máy chủ mới.</w:t>
      </w:r>
    </w:p>
    <w:p w14:paraId="036F7BC0" w14:textId="77777777" w:rsidR="00B77310" w:rsidRPr="00B77310" w:rsidRDefault="00B77310" w:rsidP="00B77310">
      <w:pPr>
        <w:spacing w:after="0" w:line="240" w:lineRule="auto"/>
        <w:rPr>
          <w:rFonts w:eastAsia="Times New Roman" w:cs="Times New Roman"/>
          <w:sz w:val="24"/>
          <w:szCs w:val="24"/>
        </w:rPr>
      </w:pPr>
      <w:r w:rsidRPr="00B77310">
        <w:rPr>
          <w:rFonts w:eastAsia="Times New Roman" w:cs="Times New Roman"/>
          <w:sz w:val="24"/>
          <w:szCs w:val="24"/>
        </w:rPr>
        <w:br/>
      </w:r>
      <w:r w:rsidRPr="00B77310">
        <w:rPr>
          <w:rFonts w:eastAsia="Times New Roman" w:cs="Times New Roman"/>
          <w:sz w:val="24"/>
          <w:szCs w:val="24"/>
        </w:rPr>
        <w:br/>
      </w:r>
    </w:p>
    <w:p w14:paraId="66EB1EC8" w14:textId="589F93A1" w:rsidR="00B77310" w:rsidRDefault="00B77310" w:rsidP="00B77310">
      <w:pPr>
        <w:spacing w:before="240" w:after="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Mô tả việc thống kê hàng hóa hiện tại của khách là làm như thế nào? Qua đó chú muốn cải tiến ra sao khi sử dụng hệ thống?</w:t>
      </w:r>
    </w:p>
    <w:p w14:paraId="7CEF6D16" w14:textId="1AB59DE6" w:rsidR="00B77310" w:rsidRPr="00B77310" w:rsidRDefault="00B77310" w:rsidP="00B77310">
      <w:pPr>
        <w:spacing w:before="240" w:after="0" w:line="240" w:lineRule="auto"/>
        <w:textAlignment w:val="baseline"/>
        <w:rPr>
          <w:rFonts w:eastAsia="Times New Roman" w:cs="Times New Roman"/>
          <w:b/>
          <w:bCs/>
          <w:color w:val="000000"/>
          <w:szCs w:val="26"/>
        </w:rPr>
      </w:pPr>
      <w:r w:rsidRPr="00B77310">
        <w:rPr>
          <w:rFonts w:eastAsia="Times New Roman" w:cs="Times New Roman"/>
          <w:b/>
          <w:bCs/>
          <w:color w:val="000000"/>
          <w:szCs w:val="26"/>
        </w:rPr>
        <w:t>Chú Dân:</w:t>
      </w:r>
    </w:p>
    <w:p w14:paraId="6508DB09" w14:textId="77777777" w:rsidR="00B77310" w:rsidRPr="00B77310" w:rsidRDefault="00B77310" w:rsidP="00B77310">
      <w:pPr>
        <w:numPr>
          <w:ilvl w:val="0"/>
          <w:numId w:val="13"/>
        </w:numPr>
        <w:spacing w:after="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Hiện tại thì chú đang thống kê bằng việc ghi riêng ra làm 3 sổ, kẻ các ô theo đường dọc, mỗi ngày có phát sinh về việc nhập/xuất loại hàng hóa gì thì chú sẽ ghi vào các ô đó. Cuối tháng vậy chú thống kê lại một lần, chú lấy tổng xuất trừ cho tổng nhập là ra được còn lại trong kho bao nhiêu.</w:t>
      </w:r>
    </w:p>
    <w:p w14:paraId="1FC7D631" w14:textId="77777777" w:rsidR="00B77310" w:rsidRPr="00B77310" w:rsidRDefault="00B77310" w:rsidP="00B77310">
      <w:pPr>
        <w:numPr>
          <w:ilvl w:val="0"/>
          <w:numId w:val="13"/>
        </w:numPr>
        <w:spacing w:after="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Qua đó chú thấy rằng làm vậy rất cực nên chú có 2 yêu cầu như sau:</w:t>
      </w:r>
    </w:p>
    <w:p w14:paraId="5070DB2F" w14:textId="77777777" w:rsidR="00B77310" w:rsidRPr="00B77310" w:rsidRDefault="00B77310" w:rsidP="00B77310">
      <w:pPr>
        <w:numPr>
          <w:ilvl w:val="0"/>
          <w:numId w:val="14"/>
        </w:numPr>
        <w:spacing w:after="0" w:line="240" w:lineRule="auto"/>
        <w:ind w:left="1440"/>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Thống kê theo từng sản phẩm vào từng tháng là chú muốn xem thử 1 tháng bán được bao nhiêu, còn lại bao nhiêu. Chú đem số liệu đó đi kiểm tra kho của mình xem khớp không</w:t>
      </w:r>
    </w:p>
    <w:p w14:paraId="14957B8F" w14:textId="77777777" w:rsidR="00B77310" w:rsidRPr="00B77310" w:rsidRDefault="00B77310" w:rsidP="00B77310">
      <w:pPr>
        <w:numPr>
          <w:ilvl w:val="0"/>
          <w:numId w:val="14"/>
        </w:numPr>
        <w:spacing w:after="240" w:line="240" w:lineRule="auto"/>
        <w:ind w:left="1440"/>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Ứng dụng báo ra số liệu được sản phẩm nào bán chạy/bán ít và xuất ra biểu đồ cho chú dễ nhìn</w:t>
      </w:r>
    </w:p>
    <w:p w14:paraId="45B1DC7D" w14:textId="4A0B9BAA" w:rsidR="00B77310" w:rsidRDefault="00B77310" w:rsidP="00B77310">
      <w:pPr>
        <w:spacing w:before="240" w:after="240" w:line="240" w:lineRule="auto"/>
        <w:rPr>
          <w:rFonts w:eastAsia="Times New Roman" w:cs="Times New Roman"/>
          <w:color w:val="000000"/>
          <w:szCs w:val="26"/>
        </w:rPr>
      </w:pPr>
      <w:r w:rsidRPr="00B77310">
        <w:rPr>
          <w:rFonts w:eastAsia="Times New Roman" w:cs="Times New Roman"/>
          <w:color w:val="000000"/>
          <w:szCs w:val="26"/>
          <w:highlight w:val="yellow"/>
        </w:rPr>
        <w:t>Tụi con lấy số liệu từ việc nhập/xuất rồi tụi còn làm</w:t>
      </w:r>
      <w:r w:rsidRPr="00B77310">
        <w:rPr>
          <w:rFonts w:eastAsia="Times New Roman" w:cs="Times New Roman"/>
          <w:color w:val="000000"/>
          <w:szCs w:val="26"/>
        </w:rPr>
        <w:t> </w:t>
      </w:r>
    </w:p>
    <w:p w14:paraId="3A5FB5B4" w14:textId="04BC5EB5"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Con có câu hỏi này muốn được hỏi chú để con bổ sung vào ứng dụng của mình ạ</w:t>
      </w:r>
    </w:p>
    <w:p w14:paraId="4989FC3A" w14:textId="79FB3CB4"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lastRenderedPageBreak/>
        <w:t>Chú Dân:</w:t>
      </w:r>
      <w:r>
        <w:rPr>
          <w:rFonts w:eastAsia="Times New Roman" w:cs="Times New Roman"/>
          <w:color w:val="000000"/>
          <w:szCs w:val="26"/>
        </w:rPr>
        <w:t xml:space="preserve"> </w:t>
      </w:r>
      <w:r w:rsidRPr="00A7335C">
        <w:rPr>
          <w:rFonts w:eastAsia="Times New Roman" w:cs="Times New Roman"/>
          <w:color w:val="000000"/>
          <w:szCs w:val="26"/>
        </w:rPr>
        <w:t>Ừ con nói đi con</w:t>
      </w:r>
    </w:p>
    <w:p w14:paraId="3654B94E" w14:textId="72CAF27E"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ho con hỏi là khi chú nhập hạn sử dụng hoặc thống kê chẳng hạn thì sẽ có thời gian trên hệ thống. Về thời gian này chú muốn sẽ là nhập thủ công hay là chú muốn chọn thời gian trên hệ thống hay là như thế nào ạ?</w:t>
      </w:r>
    </w:p>
    <w:p w14:paraId="6EC5D291" w14:textId="1AC8C75D"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Chú Dân:</w:t>
      </w:r>
      <w:r>
        <w:rPr>
          <w:rFonts w:eastAsia="Times New Roman" w:cs="Times New Roman"/>
          <w:color w:val="000000"/>
          <w:szCs w:val="26"/>
        </w:rPr>
        <w:t xml:space="preserve"> </w:t>
      </w:r>
      <w:r w:rsidRPr="00A7335C">
        <w:rPr>
          <w:rFonts w:eastAsia="Times New Roman" w:cs="Times New Roman"/>
          <w:color w:val="000000"/>
          <w:szCs w:val="26"/>
        </w:rPr>
        <w:t>Nhập bằng bàn phím đi con</w:t>
      </w:r>
    </w:p>
    <w:p w14:paraId="77FAD0CD" w14:textId="3180C444"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on nghĩ khi mình nhập thủ công bằng bàn phím như vậy sẽ dễ làm cho định dạng của thời gian không đúng. Ví dụ tháng đó có ngày 31 nhưng chú lại nhầm là có thì khi lưu thông tin như vậy sẽ khiến thông tin bị sai, thay vào đó mình có thể sử dụng phương pháp là chọn thời gian trên hệ thống luôn</w:t>
      </w:r>
      <w:r w:rsidRPr="00741FBC">
        <w:rPr>
          <w:rFonts w:eastAsia="Times New Roman" w:cs="Times New Roman"/>
          <w:color w:val="000000"/>
          <w:szCs w:val="26"/>
          <w:highlight w:val="yellow"/>
        </w:rPr>
        <w:t>. Ứng dụng sẽ hiện ra bảng ngày, tháng, năm như lịch của mình trên điện thoại ấy ạ, để cho chú chọn</w:t>
      </w:r>
      <w:r w:rsidRPr="00A7335C">
        <w:rPr>
          <w:rFonts w:eastAsia="Times New Roman" w:cs="Times New Roman"/>
          <w:color w:val="000000"/>
          <w:szCs w:val="26"/>
        </w:rPr>
        <w:t>, vậy thì sẽ dễ dàng hơn ạ</w:t>
      </w:r>
    </w:p>
    <w:p w14:paraId="33F63E2B" w14:textId="34CC328A"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Chú Dân:</w:t>
      </w:r>
      <w:r>
        <w:rPr>
          <w:rFonts w:eastAsia="Times New Roman" w:cs="Times New Roman"/>
          <w:color w:val="000000"/>
          <w:szCs w:val="26"/>
        </w:rPr>
        <w:t xml:space="preserve"> </w:t>
      </w:r>
      <w:r w:rsidRPr="00A7335C">
        <w:rPr>
          <w:rFonts w:eastAsia="Times New Roman" w:cs="Times New Roman"/>
          <w:color w:val="000000"/>
          <w:szCs w:val="26"/>
        </w:rPr>
        <w:t>Ừ như vậy được đó con</w:t>
      </w:r>
    </w:p>
    <w:p w14:paraId="18BBA6CF" w14:textId="7F04FB0E"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hú muốn định dạng thời gian sẽ kiểu như thế nào ạ? Dd/mm/yy: có nghĩa là nhập theo thứ tự ngày - tháng - năm hay là yyyy/mm/dd: có nghĩa là nhập theo thứ năm - tháng - ngày ạ?</w:t>
      </w:r>
    </w:p>
    <w:p w14:paraId="7D205193" w14:textId="64EE0E60"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Chú Dân:</w:t>
      </w:r>
      <w:r>
        <w:rPr>
          <w:rFonts w:eastAsia="Times New Roman" w:cs="Times New Roman"/>
          <w:color w:val="000000"/>
          <w:szCs w:val="26"/>
        </w:rPr>
        <w:t xml:space="preserve"> </w:t>
      </w:r>
      <w:r w:rsidRPr="00741FBC">
        <w:rPr>
          <w:rFonts w:eastAsia="Times New Roman" w:cs="Times New Roman"/>
          <w:color w:val="000000"/>
          <w:szCs w:val="26"/>
          <w:highlight w:val="yellow"/>
        </w:rPr>
        <w:t>Theo thứ tự ngày tháng năm</w:t>
      </w:r>
      <w:r w:rsidRPr="00A7335C">
        <w:rPr>
          <w:rFonts w:eastAsia="Times New Roman" w:cs="Times New Roman"/>
          <w:color w:val="000000"/>
          <w:szCs w:val="26"/>
        </w:rPr>
        <w:t xml:space="preserve"> đi con</w:t>
      </w:r>
    </w:p>
    <w:p w14:paraId="1BAA66A6" w14:textId="11EE4012"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on xin chốt lại là chú muốn việc chọn thời gian trên hệ thốn bao gồm nhập hạn sử dụng hay việc thống kê mình sẽ đều chọn thời gian như lịch trên điện thoại đúng không ạ?</w:t>
      </w:r>
    </w:p>
    <w:p w14:paraId="7C1CB5BF" w14:textId="42AE3239"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Chú Dân:</w:t>
      </w:r>
      <w:r>
        <w:rPr>
          <w:rFonts w:eastAsia="Times New Roman" w:cs="Times New Roman"/>
          <w:color w:val="000000"/>
          <w:szCs w:val="26"/>
        </w:rPr>
        <w:t xml:space="preserve"> </w:t>
      </w:r>
      <w:r w:rsidRPr="00A7335C">
        <w:rPr>
          <w:rFonts w:eastAsia="Times New Roman" w:cs="Times New Roman"/>
          <w:color w:val="000000"/>
          <w:szCs w:val="26"/>
        </w:rPr>
        <w:t>Ừ con</w:t>
      </w:r>
    </w:p>
    <w:p w14:paraId="2FC98841" w14:textId="1CA456E6" w:rsidR="00A7335C" w:rsidRDefault="00A7335C" w:rsidP="00B77310">
      <w:pPr>
        <w:spacing w:before="240" w:after="240" w:line="240" w:lineRule="auto"/>
        <w:rPr>
          <w:rFonts w:eastAsia="Times New Roman" w:cs="Times New Roman"/>
          <w:color w:val="000000"/>
          <w:szCs w:val="26"/>
        </w:rPr>
      </w:pPr>
      <w:r w:rsidRPr="00A7335C">
        <w:rPr>
          <w:rFonts w:eastAsia="Times New Roman" w:cs="Times New Roman"/>
          <w:b/>
          <w:bCs/>
          <w:color w:val="000000"/>
          <w:szCs w:val="26"/>
        </w:rPr>
        <w:t>Nhóm:</w:t>
      </w:r>
      <w:r>
        <w:rPr>
          <w:rFonts w:eastAsia="Times New Roman" w:cs="Times New Roman"/>
          <w:color w:val="000000"/>
          <w:szCs w:val="26"/>
        </w:rPr>
        <w:t xml:space="preserve"> </w:t>
      </w:r>
      <w:r w:rsidRPr="00A7335C">
        <w:rPr>
          <w:rFonts w:eastAsia="Times New Roman" w:cs="Times New Roman"/>
          <w:color w:val="000000"/>
          <w:szCs w:val="26"/>
        </w:rPr>
        <w:t>Dạ con cảm ơn chú. Tụi con sẽ tiếp tục thiết kế dựa trên nội dung này. Chúc chú buổi tối vui vẻ ạ</w:t>
      </w:r>
    </w:p>
    <w:p w14:paraId="76176BF0" w14:textId="77777777" w:rsidR="00A7335C" w:rsidRPr="00A7335C" w:rsidRDefault="00A7335C" w:rsidP="00B77310">
      <w:pPr>
        <w:spacing w:before="240" w:after="240" w:line="240" w:lineRule="auto"/>
        <w:rPr>
          <w:rFonts w:eastAsia="Times New Roman" w:cs="Times New Roman"/>
          <w:sz w:val="24"/>
          <w:szCs w:val="24"/>
        </w:rPr>
      </w:pPr>
    </w:p>
    <w:p w14:paraId="31D3CB98"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E4B73"/>
    <w:multiLevelType w:val="multilevel"/>
    <w:tmpl w:val="836088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52ACB"/>
    <w:multiLevelType w:val="multilevel"/>
    <w:tmpl w:val="D1C894F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5E8704C"/>
    <w:multiLevelType w:val="multilevel"/>
    <w:tmpl w:val="E1BE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A54071"/>
    <w:multiLevelType w:val="multilevel"/>
    <w:tmpl w:val="CDFCCA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725F94"/>
    <w:multiLevelType w:val="multilevel"/>
    <w:tmpl w:val="02BC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7C535F"/>
    <w:multiLevelType w:val="multilevel"/>
    <w:tmpl w:val="7744DA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3F5E01"/>
    <w:multiLevelType w:val="multilevel"/>
    <w:tmpl w:val="4C548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6A3F66"/>
    <w:multiLevelType w:val="multilevel"/>
    <w:tmpl w:val="EE3C1D7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1206AD"/>
    <w:multiLevelType w:val="multilevel"/>
    <w:tmpl w:val="B9929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FA49DA"/>
    <w:multiLevelType w:val="multilevel"/>
    <w:tmpl w:val="F8C09B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4336E5"/>
    <w:multiLevelType w:val="multilevel"/>
    <w:tmpl w:val="68669A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3"/>
  </w:num>
  <w:num w:numId="4">
    <w:abstractNumId w:val="6"/>
  </w:num>
  <w:num w:numId="5">
    <w:abstractNumId w:val="10"/>
  </w:num>
  <w:num w:numId="6">
    <w:abstractNumId w:val="7"/>
    <w:lvlOverride w:ilvl="0">
      <w:lvl w:ilvl="0">
        <w:numFmt w:val="decimal"/>
        <w:lvlText w:val="%1."/>
        <w:lvlJc w:val="left"/>
      </w:lvl>
    </w:lvlOverride>
  </w:num>
  <w:num w:numId="7">
    <w:abstractNumId w:val="12"/>
    <w:lvlOverride w:ilvl="0">
      <w:lvl w:ilvl="0">
        <w:numFmt w:val="decimal"/>
        <w:lvlText w:val="%1."/>
        <w:lvlJc w:val="left"/>
      </w:lvl>
    </w:lvlOverride>
  </w:num>
  <w:num w:numId="8">
    <w:abstractNumId w:val="0"/>
    <w:lvlOverride w:ilvl="0">
      <w:lvl w:ilvl="0">
        <w:numFmt w:val="decimal"/>
        <w:lvlText w:val="%1."/>
        <w:lvlJc w:val="left"/>
      </w:lvl>
    </w:lvlOverride>
  </w:num>
  <w:num w:numId="9">
    <w:abstractNumId w:val="5"/>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11"/>
    <w:lvlOverride w:ilvl="0">
      <w:lvl w:ilvl="0">
        <w:numFmt w:val="decimal"/>
        <w:lvlText w:val="%1."/>
        <w:lvlJc w:val="left"/>
      </w:lvl>
    </w:lvlOverride>
  </w:num>
  <w:num w:numId="12">
    <w:abstractNumId w:val="9"/>
    <w:lvlOverride w:ilvl="0">
      <w:lvl w:ilvl="0">
        <w:numFmt w:val="decimal"/>
        <w:lvlText w:val="%1."/>
        <w:lvlJc w:val="left"/>
      </w:lvl>
    </w:lvlOverride>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0F5FB2"/>
    <w:rsid w:val="0012534D"/>
    <w:rsid w:val="0018681F"/>
    <w:rsid w:val="001D3FB9"/>
    <w:rsid w:val="001E323A"/>
    <w:rsid w:val="0022552F"/>
    <w:rsid w:val="002C0B54"/>
    <w:rsid w:val="002F09A4"/>
    <w:rsid w:val="0032412D"/>
    <w:rsid w:val="003B029F"/>
    <w:rsid w:val="003F57BB"/>
    <w:rsid w:val="004B4DB3"/>
    <w:rsid w:val="004D1A44"/>
    <w:rsid w:val="004E7CFA"/>
    <w:rsid w:val="005213F2"/>
    <w:rsid w:val="00525A20"/>
    <w:rsid w:val="00567575"/>
    <w:rsid w:val="00646822"/>
    <w:rsid w:val="00720EA8"/>
    <w:rsid w:val="00741FBC"/>
    <w:rsid w:val="00750149"/>
    <w:rsid w:val="007D01CB"/>
    <w:rsid w:val="007E0E62"/>
    <w:rsid w:val="008C28E1"/>
    <w:rsid w:val="0092350E"/>
    <w:rsid w:val="009A7AF0"/>
    <w:rsid w:val="009F26E8"/>
    <w:rsid w:val="00A7335C"/>
    <w:rsid w:val="00AA2AFE"/>
    <w:rsid w:val="00AC5EB3"/>
    <w:rsid w:val="00AE2118"/>
    <w:rsid w:val="00B14C28"/>
    <w:rsid w:val="00B248F2"/>
    <w:rsid w:val="00B77310"/>
    <w:rsid w:val="00BB5C78"/>
    <w:rsid w:val="00BC317C"/>
    <w:rsid w:val="00BE162C"/>
    <w:rsid w:val="00C31CE4"/>
    <w:rsid w:val="00C4286C"/>
    <w:rsid w:val="00CD23D5"/>
    <w:rsid w:val="00CF0746"/>
    <w:rsid w:val="00D62720"/>
    <w:rsid w:val="00D72865"/>
    <w:rsid w:val="00E50699"/>
    <w:rsid w:val="00E711EE"/>
    <w:rsid w:val="00F734AF"/>
    <w:rsid w:val="00FE5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95DA"/>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2350E"/>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9235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52040">
      <w:bodyDiv w:val="1"/>
      <w:marLeft w:val="0"/>
      <w:marRight w:val="0"/>
      <w:marTop w:val="0"/>
      <w:marBottom w:val="0"/>
      <w:divBdr>
        <w:top w:val="none" w:sz="0" w:space="0" w:color="auto"/>
        <w:left w:val="none" w:sz="0" w:space="0" w:color="auto"/>
        <w:bottom w:val="none" w:sz="0" w:space="0" w:color="auto"/>
        <w:right w:val="none" w:sz="0" w:space="0" w:color="auto"/>
      </w:divBdr>
    </w:div>
    <w:div w:id="660618787">
      <w:bodyDiv w:val="1"/>
      <w:marLeft w:val="0"/>
      <w:marRight w:val="0"/>
      <w:marTop w:val="0"/>
      <w:marBottom w:val="0"/>
      <w:divBdr>
        <w:top w:val="none" w:sz="0" w:space="0" w:color="auto"/>
        <w:left w:val="none" w:sz="0" w:space="0" w:color="auto"/>
        <w:bottom w:val="none" w:sz="0" w:space="0" w:color="auto"/>
        <w:right w:val="none" w:sz="0" w:space="0" w:color="auto"/>
      </w:divBdr>
    </w:div>
    <w:div w:id="128765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9</TotalTime>
  <Pages>6</Pages>
  <Words>1497</Words>
  <Characters>85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30</cp:revision>
  <dcterms:created xsi:type="dcterms:W3CDTF">2023-02-28T00:08:00Z</dcterms:created>
  <dcterms:modified xsi:type="dcterms:W3CDTF">2024-05-09T18:31:00Z</dcterms:modified>
</cp:coreProperties>
</file>